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B767CE" w:rsidRDefault="00254C4E" w:rsidP="00254C4E">
      <w:pPr>
        <w:tabs>
          <w:tab w:val="left" w:pos="2888"/>
        </w:tabs>
        <w:jc w:val="center"/>
        <w:rPr>
          <w:b/>
          <w:color w:val="000000"/>
          <w:sz w:val="27"/>
          <w:szCs w:val="27"/>
          <w:lang w:val="hr-HR"/>
        </w:rPr>
      </w:pPr>
      <w:r>
        <w:rPr>
          <w:b/>
          <w:color w:val="000000"/>
          <w:sz w:val="27"/>
          <w:szCs w:val="27"/>
          <w:lang w:val="hr-HR"/>
        </w:rPr>
        <w:t>Projekat „</w:t>
      </w:r>
      <w:r w:rsidR="0030570F" w:rsidRPr="00115002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  <w:r>
        <w:rPr>
          <w:b/>
          <w:color w:val="000000"/>
          <w:sz w:val="27"/>
          <w:szCs w:val="27"/>
          <w:lang w:val="hr-HR"/>
        </w:rPr>
        <w:t>“</w:t>
      </w:r>
    </w:p>
    <w:p w:rsidR="00B20B3D" w:rsidRDefault="00B20B3D" w:rsidP="00B20B3D">
      <w:pPr>
        <w:pStyle w:val="Heading3"/>
        <w:rPr>
          <w:lang w:val="en-US"/>
        </w:rPr>
      </w:pPr>
      <w:r>
        <w:rPr>
          <w:rStyle w:val="Strong"/>
          <w:b w:val="0"/>
          <w:bCs w:val="0"/>
        </w:rPr>
        <w:t>UPITNIK ZA APLIKANTE NA PROJEKAT PLASTENIČKE PROIZVODNJE</w:t>
      </w:r>
    </w:p>
    <w:p w:rsidR="00B20B3D" w:rsidRDefault="00B20B3D" w:rsidP="00B20B3D">
      <w:pPr>
        <w:pStyle w:val="Heading4"/>
        <w:rPr>
          <w:rStyle w:val="Strong"/>
          <w:b w:val="0"/>
          <w:bCs w:val="0"/>
        </w:rPr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OSNOVNI PODACI O APLIKANTU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Ime iprezime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Adresa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Kontakt</w:t>
      </w:r>
      <w:r w:rsidR="006D4061">
        <w:t xml:space="preserve"> </w:t>
      </w:r>
      <w:r>
        <w:t>telefon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Datum rođenja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Spol:</w:t>
      </w: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DOMAĆINSTVU</w:t>
      </w: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Broj</w:t>
      </w:r>
      <w:r w:rsidR="009C2F96">
        <w:t xml:space="preserve"> </w:t>
      </w:r>
      <w:r>
        <w:t>članova</w:t>
      </w:r>
      <w:r w:rsidR="009C2F96">
        <w:t xml:space="preserve"> </w:t>
      </w:r>
      <w:r>
        <w:t>domaćinstva:</w:t>
      </w: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su</w:t>
      </w:r>
      <w:r w:rsidR="009C2F96">
        <w:t xml:space="preserve">  </w:t>
      </w:r>
      <w:r>
        <w:t>članovi</w:t>
      </w:r>
      <w:r w:rsidR="006D4061">
        <w:t xml:space="preserve"> </w:t>
      </w:r>
      <w:r>
        <w:t>domaćinstva</w:t>
      </w:r>
      <w:r w:rsidR="009C2F96">
        <w:t xml:space="preserve"> </w:t>
      </w:r>
      <w:r>
        <w:t>zaposleni? (navedite</w:t>
      </w:r>
      <w:r w:rsidR="009C2F96">
        <w:t xml:space="preserve"> </w:t>
      </w:r>
      <w:r>
        <w:t>broj</w:t>
      </w:r>
      <w:r w:rsidR="009C2F96">
        <w:t xml:space="preserve">  </w:t>
      </w:r>
      <w:r>
        <w:t>zaposlenih):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u domaćinstvu</w:t>
      </w:r>
      <w:r w:rsidR="009C2F96">
        <w:t xml:space="preserve"> </w:t>
      </w:r>
      <w:r>
        <w:t>ima</w:t>
      </w:r>
      <w:r w:rsidR="009C2F96">
        <w:t xml:space="preserve">  </w:t>
      </w:r>
      <w:r>
        <w:t>osoba</w:t>
      </w:r>
      <w:r w:rsidR="009C2F96">
        <w:t xml:space="preserve"> </w:t>
      </w:r>
      <w:r>
        <w:t>sa</w:t>
      </w:r>
      <w:r w:rsidR="009C2F96">
        <w:t xml:space="preserve"> </w:t>
      </w:r>
      <w:r>
        <w:t>trajnim</w:t>
      </w:r>
      <w:r w:rsidR="009C2F96">
        <w:t xml:space="preserve"> </w:t>
      </w:r>
      <w:r>
        <w:t>invaliditetom? Ako da, navedite</w:t>
      </w:r>
      <w:r w:rsidR="009C2F96">
        <w:t xml:space="preserve"> </w:t>
      </w:r>
      <w:r>
        <w:t>broj</w:t>
      </w:r>
      <w:r w:rsidR="009C2F96">
        <w:t xml:space="preserve"> </w:t>
      </w:r>
      <w:r>
        <w:t>i</w:t>
      </w:r>
      <w:r w:rsidR="009C2F96">
        <w:t xml:space="preserve"> </w:t>
      </w:r>
      <w:r>
        <w:t>vrstu</w:t>
      </w:r>
      <w:r w:rsidR="009C2F96">
        <w:t xml:space="preserve"> </w:t>
      </w:r>
      <w:r>
        <w:t>invaliditeta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LJOPRIVREDNO ISKUSTVO</w:t>
      </w:r>
    </w:p>
    <w:p w:rsidR="00B20B3D" w:rsidRDefault="00B20B3D" w:rsidP="00B20B3D">
      <w:pPr>
        <w:numPr>
          <w:ilvl w:val="0"/>
          <w:numId w:val="9"/>
        </w:numPr>
        <w:spacing w:after="0" w:line="240" w:lineRule="auto"/>
      </w:pPr>
      <w:r>
        <w:t>Da li ste se ranije</w:t>
      </w:r>
      <w:r w:rsidR="009C2F96">
        <w:t xml:space="preserve"> </w:t>
      </w:r>
      <w:r>
        <w:t>bavili</w:t>
      </w:r>
      <w:r w:rsidR="009C2F96">
        <w:t xml:space="preserve"> </w:t>
      </w:r>
      <w:r>
        <w:t>poljoprivrednom</w:t>
      </w:r>
      <w:r w:rsidR="009C2F96">
        <w:t xml:space="preserve"> </w:t>
      </w:r>
      <w:r>
        <w:t>proizvodnjom? (DA/NE)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Akojeste, koliko</w:t>
      </w:r>
      <w:r w:rsidR="006D4061">
        <w:t xml:space="preserve"> </w:t>
      </w:r>
      <w:r>
        <w:t>godina</w:t>
      </w:r>
      <w:r w:rsidR="006D4061">
        <w:t xml:space="preserve"> </w:t>
      </w:r>
      <w:r>
        <w:t>imate</w:t>
      </w:r>
      <w:r w:rsidR="006D4061">
        <w:t xml:space="preserve"> </w:t>
      </w:r>
      <w:r>
        <w:t>iskustva u poljoprivredi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im</w:t>
      </w:r>
      <w:r w:rsidR="006D4061">
        <w:t xml:space="preserve"> </w:t>
      </w:r>
      <w:r>
        <w:t>vrstama</w:t>
      </w:r>
      <w:r w:rsidR="006D4061">
        <w:t xml:space="preserve"> </w:t>
      </w:r>
      <w:r>
        <w:t>poljoprivredne</w:t>
      </w:r>
      <w:r w:rsidR="006D4061">
        <w:t xml:space="preserve"> </w:t>
      </w:r>
      <w:r>
        <w:t>proizvodnje</w:t>
      </w:r>
      <w:r w:rsidR="006D4061">
        <w:t xml:space="preserve"> </w:t>
      </w:r>
      <w:r>
        <w:t>ste se bavili? (označite</w:t>
      </w:r>
      <w:r w:rsidR="006D4061">
        <w:t xml:space="preserve"> </w:t>
      </w:r>
      <w:r>
        <w:t>sve</w:t>
      </w:r>
      <w:r w:rsidR="006D4061">
        <w:t xml:space="preserve"> </w:t>
      </w:r>
      <w:r>
        <w:t>što se odnosi):</w:t>
      </w:r>
      <w:r>
        <w:br/>
      </w:r>
      <w:r>
        <w:rPr>
          <w:rFonts w:ascii="Segoe UI Symbol" w:hAnsi="Segoe UI Symbol" w:cs="Segoe UI Symbol"/>
        </w:rPr>
        <w:t>☐</w:t>
      </w:r>
      <w:r>
        <w:t>Voćarstvo</w:t>
      </w:r>
      <w:r>
        <w:rPr>
          <w:rFonts w:ascii="Segoe UI Symbol" w:hAnsi="Segoe UI Symbol" w:cs="Segoe UI Symbol"/>
        </w:rPr>
        <w:t>☐</w:t>
      </w:r>
      <w:r>
        <w:t>Povrtlarstvo</w:t>
      </w:r>
      <w:r>
        <w:rPr>
          <w:rFonts w:ascii="Segoe UI Symbol" w:hAnsi="Segoe UI Symbol" w:cs="Segoe UI Symbol"/>
        </w:rPr>
        <w:t>☐</w:t>
      </w:r>
      <w:r>
        <w:t>Sto</w:t>
      </w:r>
      <w:r>
        <w:rPr>
          <w:rFonts w:ascii="Calibri" w:hAnsi="Calibri" w:cs="Calibri"/>
        </w:rPr>
        <w:t>č</w:t>
      </w:r>
      <w:r>
        <w:t>arstvo</w:t>
      </w:r>
      <w:r>
        <w:rPr>
          <w:rFonts w:ascii="Segoe UI Symbol" w:hAnsi="Segoe UI Symbol" w:cs="Segoe UI Symbol"/>
        </w:rPr>
        <w:t>☐</w:t>
      </w:r>
      <w:r>
        <w:t>Plasteni</w:t>
      </w:r>
      <w:r>
        <w:rPr>
          <w:rFonts w:ascii="Calibri" w:hAnsi="Calibri" w:cs="Calibri"/>
        </w:rPr>
        <w:t>č</w:t>
      </w:r>
      <w:r>
        <w:t>ka</w:t>
      </w:r>
      <w:r w:rsidR="006D4061">
        <w:t xml:space="preserve"> </w:t>
      </w:r>
      <w:r>
        <w:t>proizvodnja</w:t>
      </w:r>
      <w:r>
        <w:br/>
      </w:r>
      <w:r>
        <w:rPr>
          <w:rFonts w:ascii="Segoe UI Symbol" w:hAnsi="Segoe UI Symbol" w:cs="Segoe UI Symbol"/>
        </w:rPr>
        <w:t>☐</w:t>
      </w:r>
      <w:r>
        <w:t>P</w:t>
      </w:r>
      <w:r>
        <w:rPr>
          <w:rFonts w:ascii="Calibri" w:hAnsi="Calibri" w:cs="Calibri"/>
        </w:rPr>
        <w:t>č</w:t>
      </w:r>
      <w:r>
        <w:t>elarstvo</w:t>
      </w:r>
      <w:r>
        <w:rPr>
          <w:rFonts w:ascii="Segoe UI Symbol" w:hAnsi="Segoe UI Symbol" w:cs="Segoe UI Symbol"/>
        </w:rPr>
        <w:t>☐</w:t>
      </w:r>
      <w:r>
        <w:t>Ljekovito</w:t>
      </w:r>
      <w:r w:rsidR="006D4061">
        <w:t xml:space="preserve"> </w:t>
      </w:r>
      <w:r>
        <w:t>bilje</w:t>
      </w:r>
      <w:r>
        <w:rPr>
          <w:rFonts w:ascii="Segoe UI Symbol" w:hAnsi="Segoe UI Symbol" w:cs="Segoe UI Symbol"/>
        </w:rPr>
        <w:t>☐</w:t>
      </w:r>
      <w:r>
        <w:t>Drugo (navedite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e</w:t>
      </w:r>
      <w:r w:rsidR="006D4061">
        <w:t xml:space="preserve"> </w:t>
      </w:r>
      <w:r>
        <w:t>biljke</w:t>
      </w:r>
      <w:r w:rsidR="006D4061">
        <w:t xml:space="preserve"> </w:t>
      </w:r>
      <w:r>
        <w:t>ili</w:t>
      </w:r>
      <w:r w:rsidR="006D4061">
        <w:t xml:space="preserve"> </w:t>
      </w:r>
      <w:r>
        <w:t>životinje</w:t>
      </w:r>
      <w:r w:rsidR="006D4061">
        <w:t xml:space="preserve"> </w:t>
      </w:r>
      <w:r>
        <w:t>trenutno</w:t>
      </w:r>
      <w:r w:rsidR="006D4061">
        <w:t xml:space="preserve"> </w:t>
      </w:r>
      <w:r>
        <w:t>uzgajate? (navedite</w:t>
      </w:r>
      <w:r w:rsidR="006D4061">
        <w:t xml:space="preserve"> </w:t>
      </w:r>
      <w:r>
        <w:t>vrstu</w:t>
      </w:r>
      <w:r w:rsidR="006D4061">
        <w:t xml:space="preserve"> </w:t>
      </w:r>
      <w:r>
        <w:t>i</w:t>
      </w:r>
      <w:r w:rsidR="006D4061">
        <w:t xml:space="preserve"> </w:t>
      </w:r>
      <w:r>
        <w:t>količinu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liko mjesečno</w:t>
      </w:r>
      <w:r w:rsidR="006D4061">
        <w:t xml:space="preserve"> </w:t>
      </w:r>
      <w:r>
        <w:t>ili</w:t>
      </w:r>
      <w:r w:rsidR="006D4061">
        <w:t xml:space="preserve"> </w:t>
      </w:r>
      <w:r>
        <w:t>godišnje</w:t>
      </w:r>
      <w:r w:rsidR="006D4061">
        <w:t xml:space="preserve"> </w:t>
      </w:r>
      <w:r>
        <w:t>zarađujete</w:t>
      </w:r>
      <w:r w:rsidR="006D4061">
        <w:t xml:space="preserve"> </w:t>
      </w:r>
      <w:r>
        <w:t>od</w:t>
      </w:r>
      <w:r w:rsidR="006D4061">
        <w:t xml:space="preserve"> </w:t>
      </w:r>
      <w:r>
        <w:t>poljoprivrede (približno)?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lastRenderedPageBreak/>
        <w:t>PLASTENIČKA PROIZVODNJA</w:t>
      </w: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Da li trenutnoposjedujeteplastenik? (DA/NE)</w:t>
      </w:r>
    </w:p>
    <w:p w:rsidR="00B20B3D" w:rsidRDefault="00B20B3D" w:rsidP="00B20B3D">
      <w:pPr>
        <w:numPr>
          <w:ilvl w:val="1"/>
          <w:numId w:val="10"/>
        </w:numPr>
        <w:spacing w:after="100" w:afterAutospacing="1" w:line="240" w:lineRule="auto"/>
      </w:pPr>
      <w:r>
        <w:t>Ako da, kolika je njegova</w:t>
      </w:r>
      <w:r w:rsidR="006D4061">
        <w:t xml:space="preserve"> </w:t>
      </w:r>
      <w:r>
        <w:t>površina (u m²)?</w:t>
      </w: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e</w:t>
      </w:r>
      <w:r w:rsidR="006D4061">
        <w:t xml:space="preserve"> culture </w:t>
      </w:r>
      <w:r>
        <w:t>uzgajate u plasteniku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</w:t>
      </w:r>
      <w:r w:rsidR="006D4061">
        <w:t xml:space="preserve"> </w:t>
      </w:r>
      <w:r>
        <w:t>najčešći</w:t>
      </w:r>
      <w:r w:rsidR="006D4061">
        <w:t xml:space="preserve"> </w:t>
      </w:r>
      <w:r>
        <w:t>problemi s kojima se susrećete u plasteničkoj</w:t>
      </w:r>
      <w:r w:rsidR="006D4061">
        <w:t xml:space="preserve"> </w:t>
      </w:r>
      <w:r>
        <w:t>proizvodnji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Gdje</w:t>
      </w:r>
      <w:r w:rsidR="006D4061">
        <w:t xml:space="preserve"> </w:t>
      </w:r>
      <w:r>
        <w:t>plasirate</w:t>
      </w:r>
      <w:r w:rsidR="006D4061">
        <w:t xml:space="preserve"> </w:t>
      </w:r>
      <w:r>
        <w:t>svoje</w:t>
      </w:r>
      <w:r w:rsidR="006D4061">
        <w:t xml:space="preserve"> </w:t>
      </w:r>
      <w:r>
        <w:t>proizvode? (označite</w:t>
      </w:r>
      <w:r w:rsidR="006D4061">
        <w:t xml:space="preserve"> </w:t>
      </w:r>
      <w:r>
        <w:t>sve</w:t>
      </w:r>
      <w:r w:rsidR="006D4061">
        <w:t xml:space="preserve"> </w:t>
      </w:r>
      <w:r>
        <w:t>što se odnosi):</w:t>
      </w:r>
      <w:r>
        <w:br/>
      </w:r>
      <w:r>
        <w:rPr>
          <w:rFonts w:ascii="Segoe UI Symbol" w:hAnsi="Segoe UI Symbol" w:cs="Segoe UI Symbol"/>
        </w:rPr>
        <w:t>☐</w:t>
      </w:r>
      <w:r>
        <w:t>Na kućnom</w:t>
      </w:r>
      <w:r w:rsidR="006D4061">
        <w:t xml:space="preserve"> </w:t>
      </w:r>
      <w:r>
        <w:t>pragu</w:t>
      </w:r>
      <w:r>
        <w:rPr>
          <w:rFonts w:ascii="Segoe UI Symbol" w:hAnsi="Segoe UI Symbol" w:cs="Segoe UI Symbol"/>
        </w:rPr>
        <w:t>☐</w:t>
      </w:r>
      <w:r>
        <w:t>Pijaca</w:t>
      </w:r>
      <w:r>
        <w:rPr>
          <w:rFonts w:ascii="Segoe UI Symbol" w:hAnsi="Segoe UI Symbol" w:cs="Segoe UI Symbol"/>
        </w:rPr>
        <w:t>☐</w:t>
      </w:r>
      <w:r>
        <w:t>Otkupljiva</w:t>
      </w:r>
      <w:r>
        <w:rPr>
          <w:rFonts w:ascii="Calibri" w:hAnsi="Calibri" w:cs="Calibri"/>
        </w:rPr>
        <w:t>č</w:t>
      </w:r>
      <w:r>
        <w:t xml:space="preserve">i, </w:t>
      </w:r>
      <w:r>
        <w:rPr>
          <w:rFonts w:ascii="Segoe UI Symbol" w:hAnsi="Segoe UI Symbol" w:cs="Segoe UI Symbol"/>
        </w:rPr>
        <w:t>☐</w:t>
      </w:r>
      <w:r w:rsidRPr="00B20B3D">
        <w:t>Na internetu</w:t>
      </w:r>
      <w:r>
        <w:rPr>
          <w:rFonts w:ascii="Segoe UI Symbol" w:hAnsi="Segoe UI Symbol" w:cs="Segoe UI Symbol"/>
        </w:rPr>
        <w:t>, ☐</w:t>
      </w:r>
      <w:r>
        <w:t>Drugo (navedite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Da li prerađujete</w:t>
      </w:r>
      <w:r w:rsidR="006D4061">
        <w:t xml:space="preserve"> </w:t>
      </w:r>
      <w:r>
        <w:t>proizvode? Ako da, navedite</w:t>
      </w:r>
      <w:r w:rsidR="006D4061">
        <w:t xml:space="preserve"> </w:t>
      </w:r>
      <w:r>
        <w:t>vrste</w:t>
      </w:r>
      <w:r w:rsidR="006D4061">
        <w:t xml:space="preserve"> </w:t>
      </w:r>
      <w:r>
        <w:t>prerađevina</w:t>
      </w:r>
      <w:r w:rsidR="006D4061">
        <w:t xml:space="preserve"> </w:t>
      </w:r>
      <w:r>
        <w:t>i</w:t>
      </w:r>
      <w:r w:rsidR="006D4061">
        <w:t xml:space="preserve"> </w:t>
      </w:r>
      <w:r>
        <w:t>količine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</w:t>
      </w:r>
      <w:r w:rsidR="006D4061">
        <w:t xml:space="preserve"> </w:t>
      </w:r>
      <w:r>
        <w:t>vaši</w:t>
      </w:r>
      <w:r w:rsidR="006D4061">
        <w:t xml:space="preserve"> </w:t>
      </w:r>
      <w:r>
        <w:t>planovi za plasteničku</w:t>
      </w:r>
      <w:r w:rsidR="006D4061">
        <w:t xml:space="preserve"> </w:t>
      </w:r>
      <w:r>
        <w:t>proizvodnju u narednih 5 godina?</w:t>
      </w:r>
    </w:p>
    <w:p w:rsidR="00B20B3D" w:rsidRDefault="00B20B3D" w:rsidP="00B20B3D">
      <w:pPr>
        <w:pStyle w:val="ListParagraph"/>
      </w:pP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POTREBAMA</w:t>
      </w:r>
    </w:p>
    <w:p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Koja oprema</w:t>
      </w:r>
      <w:r w:rsidR="006D4061">
        <w:t xml:space="preserve"> </w:t>
      </w:r>
      <w:r>
        <w:t>ili</w:t>
      </w:r>
      <w:r w:rsidR="006D4061">
        <w:t xml:space="preserve"> </w:t>
      </w:r>
      <w:r>
        <w:t>resursi</w:t>
      </w:r>
      <w:r w:rsidR="006D4061">
        <w:t xml:space="preserve"> </w:t>
      </w:r>
      <w:r>
        <w:t>su</w:t>
      </w:r>
      <w:r w:rsidR="006D4061">
        <w:t xml:space="preserve"> </w:t>
      </w:r>
      <w:r>
        <w:t>vam</w:t>
      </w:r>
      <w:r w:rsidR="006D4061">
        <w:t xml:space="preserve"> </w:t>
      </w:r>
      <w:r>
        <w:t>najpotrebniji za unapređenje</w:t>
      </w:r>
      <w:r w:rsidR="006D4061">
        <w:t xml:space="preserve"> </w:t>
      </w:r>
      <w:r>
        <w:t>plasteničke</w:t>
      </w:r>
      <w:r w:rsidR="006D4061">
        <w:t xml:space="preserve"> </w:t>
      </w:r>
      <w:r>
        <w:t>proizvodnje?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Da li je vaša</w:t>
      </w:r>
      <w:r w:rsidR="006D4061">
        <w:t xml:space="preserve"> </w:t>
      </w:r>
      <w:r>
        <w:t>poljoprivredna</w:t>
      </w:r>
      <w:r w:rsidR="006D4061">
        <w:t xml:space="preserve"> </w:t>
      </w:r>
      <w:r>
        <w:t>proizvodnja</w:t>
      </w:r>
      <w:r w:rsidR="006D4061">
        <w:t xml:space="preserve"> </w:t>
      </w:r>
      <w:r>
        <w:t>registrovana? (DA/NE)</w:t>
      </w: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IZJAVA</w:t>
      </w:r>
    </w:p>
    <w:p w:rsidR="00B20B3D" w:rsidRDefault="00B20B3D" w:rsidP="00B20B3D">
      <w:pPr>
        <w:pStyle w:val="NormalWeb"/>
        <w:spacing w:before="0" w:beforeAutospacing="0"/>
      </w:pPr>
      <w:r>
        <w:t>Potvrđujem</w:t>
      </w:r>
      <w:r w:rsidR="006D4061">
        <w:t xml:space="preserve"> </w:t>
      </w:r>
      <w:r>
        <w:t>tačnost</w:t>
      </w:r>
      <w:r w:rsidR="006D4061">
        <w:t xml:space="preserve"> i </w:t>
      </w:r>
      <w:r>
        <w:t>istinitost</w:t>
      </w:r>
      <w:r w:rsidR="006D4061">
        <w:t xml:space="preserve"> </w:t>
      </w:r>
      <w:r>
        <w:t>navedenih</w:t>
      </w:r>
      <w:r w:rsidR="006D4061">
        <w:t xml:space="preserve"> </w:t>
      </w:r>
      <w:r>
        <w:t>podataka.</w:t>
      </w:r>
    </w:p>
    <w:p w:rsidR="00B20B3D" w:rsidRDefault="00B20B3D" w:rsidP="00B20B3D">
      <w:pPr>
        <w:pStyle w:val="NormalWeb"/>
        <w:spacing w:before="0" w:beforeAutospacing="0"/>
      </w:pPr>
      <w:r>
        <w:t>Ime iprezime:</w:t>
      </w:r>
      <w:r>
        <w:br/>
        <w:t>Mjesto</w:t>
      </w:r>
      <w:r w:rsidR="006D4061">
        <w:t xml:space="preserve"> </w:t>
      </w:r>
      <w:r>
        <w:t>i datum:</w:t>
      </w:r>
      <w:r>
        <w:br/>
        <w:t>Potpis:</w:t>
      </w: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161D8" w:rsidRDefault="001161D8" w:rsidP="005B2718">
      <w:pPr>
        <w:spacing w:after="0" w:line="240" w:lineRule="auto"/>
      </w:pPr>
      <w:r>
        <w:separator/>
      </w:r>
    </w:p>
  </w:endnote>
  <w:endnote w:type="continuationSeparator" w:id="1">
    <w:p w:rsidR="001161D8" w:rsidRDefault="001161D8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6672" behindDoc="1" locked="0" layoutInCell="1" allowOverlap="1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5648" behindDoc="1" locked="0" layoutInCell="1" allowOverlap="1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Koševo 10, 71000 Sarajevo, BiH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     F 00387 33 263 336</w:t>
    </w:r>
  </w:p>
  <w:p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en-US"/>
      </w:rPr>
      <w:drawing>
        <wp:anchor distT="0" distB="0" distL="114300" distR="114300" simplePos="0" relativeHeight="251678720" behindDoc="1" locked="0" layoutInCell="1" allowOverlap="1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7696" behindDoc="1" locked="0" layoutInCell="1" allowOverlap="1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161D8" w:rsidRDefault="001161D8" w:rsidP="005B2718">
      <w:pPr>
        <w:spacing w:after="0" w:line="240" w:lineRule="auto"/>
      </w:pPr>
      <w:r>
        <w:separator/>
      </w:r>
    </w:p>
  </w:footnote>
  <w:footnote w:type="continuationSeparator" w:id="1">
    <w:p w:rsidR="001161D8" w:rsidRDefault="001161D8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Default="0030570F" w:rsidP="00D35BB1">
    <w:pPr>
      <w:pStyle w:val="Header"/>
      <w:tabs>
        <w:tab w:val="right" w:pos="9063"/>
      </w:tabs>
    </w:pPr>
    <w:r>
      <w:rPr>
        <w:noProof/>
        <w:lang w:val="en-US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252E7">
      <w:rPr>
        <w:noProof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24.15pt;margin-top:-12.35pt;width:112.5pt;height:70.25pt;z-index:25165926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" stroked="f">
          <v:textbox>
            <w:txbxContent>
              <w:p w:rsidR="00F047C9" w:rsidRPr="00F047C9" w:rsidRDefault="00F047C9" w:rsidP="00D35BB1">
                <w:pPr>
                  <w:rPr>
                    <w:lang w:val="bs-Latn-BA"/>
                  </w:rPr>
                </w:pPr>
              </w:p>
            </w:txbxContent>
          </v:textbox>
          <w10:wrap type="square"/>
        </v:shape>
      </w:pict>
    </w:r>
  </w:p>
  <w:p w:rsidR="005D7A83" w:rsidRDefault="005D7A83" w:rsidP="00D35BB1">
    <w:pPr>
      <w:pStyle w:val="Header"/>
    </w:pPr>
    <w:r>
      <w:tab/>
    </w:r>
    <w:r>
      <w:tab/>
    </w:r>
  </w:p>
  <w:p w:rsidR="005D7A83" w:rsidRDefault="005D7A83" w:rsidP="005B2718">
    <w:pPr>
      <w:pStyle w:val="Header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5634A6"/>
    <w:multiLevelType w:val="multilevel"/>
    <w:tmpl w:val="18746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966CF8"/>
    <w:multiLevelType w:val="multilevel"/>
    <w:tmpl w:val="69AC5D6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061692"/>
    <w:multiLevelType w:val="multilevel"/>
    <w:tmpl w:val="02060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C15D76"/>
    <w:multiLevelType w:val="multilevel"/>
    <w:tmpl w:val="92565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FF8247A"/>
    <w:multiLevelType w:val="multilevel"/>
    <w:tmpl w:val="12B2B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0"/>
  </w:num>
  <w:num w:numId="8">
    <w:abstractNumId w:val="3"/>
  </w:num>
  <w:num w:numId="9">
    <w:abstractNumId w:val="1"/>
  </w:num>
  <w:num w:numId="10">
    <w:abstractNumId w:val="5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characterSpacingControl w:val="doNotCompress"/>
  <w:hdrShapeDefaults>
    <o:shapedefaults v:ext="edit" spidmax="8194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42A5C"/>
    <w:rsid w:val="00055287"/>
    <w:rsid w:val="00096DFE"/>
    <w:rsid w:val="000D626B"/>
    <w:rsid w:val="00107023"/>
    <w:rsid w:val="00115002"/>
    <w:rsid w:val="001161D8"/>
    <w:rsid w:val="00117B3B"/>
    <w:rsid w:val="00197B6F"/>
    <w:rsid w:val="00200918"/>
    <w:rsid w:val="00215655"/>
    <w:rsid w:val="002252E7"/>
    <w:rsid w:val="00254C4E"/>
    <w:rsid w:val="002A4509"/>
    <w:rsid w:val="002B762D"/>
    <w:rsid w:val="002F61AE"/>
    <w:rsid w:val="0030570F"/>
    <w:rsid w:val="003064B3"/>
    <w:rsid w:val="003370CC"/>
    <w:rsid w:val="0035771C"/>
    <w:rsid w:val="003C2707"/>
    <w:rsid w:val="003C346D"/>
    <w:rsid w:val="003C61DA"/>
    <w:rsid w:val="003D789C"/>
    <w:rsid w:val="003E4C45"/>
    <w:rsid w:val="003F2A38"/>
    <w:rsid w:val="00433E99"/>
    <w:rsid w:val="0046089F"/>
    <w:rsid w:val="00476DD2"/>
    <w:rsid w:val="004B2DF8"/>
    <w:rsid w:val="005A7538"/>
    <w:rsid w:val="005B2718"/>
    <w:rsid w:val="005B29A5"/>
    <w:rsid w:val="005D7A83"/>
    <w:rsid w:val="00630C59"/>
    <w:rsid w:val="006B393C"/>
    <w:rsid w:val="006D0136"/>
    <w:rsid w:val="006D0820"/>
    <w:rsid w:val="006D2DB5"/>
    <w:rsid w:val="006D4061"/>
    <w:rsid w:val="006D4385"/>
    <w:rsid w:val="00703163"/>
    <w:rsid w:val="007712B4"/>
    <w:rsid w:val="007B7C91"/>
    <w:rsid w:val="0082134C"/>
    <w:rsid w:val="00915881"/>
    <w:rsid w:val="00927CCC"/>
    <w:rsid w:val="009678CF"/>
    <w:rsid w:val="00972114"/>
    <w:rsid w:val="009C2F96"/>
    <w:rsid w:val="00A74F3E"/>
    <w:rsid w:val="00AA3C8D"/>
    <w:rsid w:val="00AB06F0"/>
    <w:rsid w:val="00AB2973"/>
    <w:rsid w:val="00AC0ACD"/>
    <w:rsid w:val="00B04CE2"/>
    <w:rsid w:val="00B20B3D"/>
    <w:rsid w:val="00B2612D"/>
    <w:rsid w:val="00B46872"/>
    <w:rsid w:val="00B71971"/>
    <w:rsid w:val="00B767CE"/>
    <w:rsid w:val="00BF5074"/>
    <w:rsid w:val="00C45A13"/>
    <w:rsid w:val="00C7065E"/>
    <w:rsid w:val="00CE75FB"/>
    <w:rsid w:val="00D35054"/>
    <w:rsid w:val="00D35BB1"/>
    <w:rsid w:val="00D464FD"/>
    <w:rsid w:val="00D471AA"/>
    <w:rsid w:val="00DB35D7"/>
    <w:rsid w:val="00E11FE3"/>
    <w:rsid w:val="00E46DF2"/>
    <w:rsid w:val="00E90C4A"/>
    <w:rsid w:val="00ED3C6B"/>
    <w:rsid w:val="00F047C9"/>
    <w:rsid w:val="00F060CD"/>
    <w:rsid w:val="00F76BD1"/>
    <w:rsid w:val="00FD79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70C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B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B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B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0B3D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NormalWeb">
    <w:name w:val="Normal (Web)"/>
    <w:basedOn w:val="Normal"/>
    <w:uiPriority w:val="99"/>
    <w:semiHidden/>
    <w:unhideWhenUsed/>
    <w:rsid w:val="00B20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08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599FC24-4069-4772-B552-BB285B7E4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Zlatic</dc:creator>
  <cp:lastModifiedBy>Korisnik</cp:lastModifiedBy>
  <cp:revision>6</cp:revision>
  <cp:lastPrinted>2021-12-23T07:26:00Z</cp:lastPrinted>
  <dcterms:created xsi:type="dcterms:W3CDTF">2025-06-24T05:50:00Z</dcterms:created>
  <dcterms:modified xsi:type="dcterms:W3CDTF">2025-07-16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38b65e1ce8d19f32e2e6d8ca592f0dd9b11dc2c378ad19fca55d05ff1fd75</vt:lpwstr>
  </property>
</Properties>
</file>